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F8842" w14:textId="77777777" w:rsidR="00774EB3" w:rsidRDefault="00774EB3" w:rsidP="00802F7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0C3E">
        <w:rPr>
          <w:rFonts w:ascii="Palatino Linotype" w:hAnsi="Palatino Linotype"/>
          <w:b/>
          <w:noProof/>
          <w:color w:val="000000" w:themeColor="text1"/>
        </w:rPr>
        <w:drawing>
          <wp:anchor distT="0" distB="0" distL="114300" distR="114300" simplePos="0" relativeHeight="251661312" behindDoc="1" locked="0" layoutInCell="1" allowOverlap="1" wp14:anchorId="1CDEE77F" wp14:editId="2E63A63E">
            <wp:simplePos x="0" y="0"/>
            <wp:positionH relativeFrom="margin">
              <wp:posOffset>3810</wp:posOffset>
            </wp:positionH>
            <wp:positionV relativeFrom="page">
              <wp:posOffset>428625</wp:posOffset>
            </wp:positionV>
            <wp:extent cx="1828800" cy="524510"/>
            <wp:effectExtent l="0" t="0" r="0" b="0"/>
            <wp:wrapTight wrapText="bothSides">
              <wp:wrapPolygon edited="0">
                <wp:start x="0" y="0"/>
                <wp:lineTo x="0" y="21182"/>
                <wp:lineTo x="21375" y="21182"/>
                <wp:lineTo x="21375" y="0"/>
                <wp:lineTo x="0" y="0"/>
              </wp:wrapPolygon>
            </wp:wrapTight>
            <wp:docPr id="682" name="Picture 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ED52DB" wp14:editId="0E9071D8">
                <wp:simplePos x="0" y="0"/>
                <wp:positionH relativeFrom="margin">
                  <wp:posOffset>4861560</wp:posOffset>
                </wp:positionH>
                <wp:positionV relativeFrom="paragraph">
                  <wp:posOffset>-266065</wp:posOffset>
                </wp:positionV>
                <wp:extent cx="1990725" cy="904875"/>
                <wp:effectExtent l="0" t="0" r="28575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90725" cy="904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764E8A" w14:textId="77777777" w:rsidR="005714F9" w:rsidRPr="00FE2BF4" w:rsidRDefault="005E74F5" w:rsidP="003769F0">
                            <w:pPr>
                              <w:spacing w:after="0"/>
                            </w:pPr>
                            <w:r>
                              <w:rPr>
                                <w:b/>
                              </w:rPr>
                              <w:t>Admissions Office</w:t>
                            </w:r>
                            <w:r w:rsidR="005714F9" w:rsidRPr="00FE2BF4">
                              <w:rPr>
                                <w:b/>
                              </w:rPr>
                              <w:t xml:space="preserve"> Use Only</w:t>
                            </w:r>
                            <w:r w:rsidR="005714F9" w:rsidRPr="00FE2BF4">
                              <w:br/>
                              <w:t xml:space="preserve">Date received </w:t>
                            </w:r>
                            <w:r w:rsidR="005714F9" w:rsidRPr="00A237E4">
                              <w:rPr>
                                <w:u w:val="single"/>
                              </w:rPr>
                              <w:t>__________</w:t>
                            </w:r>
                            <w:r w:rsidR="005714F9" w:rsidRPr="00FE2BF4">
                              <w:br/>
                              <w:t xml:space="preserve">Date entered </w:t>
                            </w:r>
                            <w:r w:rsidR="005714F9" w:rsidRPr="00A237E4">
                              <w:rPr>
                                <w:u w:val="single"/>
                              </w:rPr>
                              <w:t>___________</w:t>
                            </w:r>
                            <w:r w:rsidR="00500240" w:rsidRPr="00FE2BF4">
                              <w:br/>
                              <w:t xml:space="preserve">Initials </w:t>
                            </w:r>
                            <w:r w:rsidR="00500240" w:rsidRPr="00A237E4">
                              <w:rPr>
                                <w:u w:val="single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82.8pt;margin-top:-20.95pt;width:156.75pt;height:71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" fillcolor="white [3201]" strokeweight=".5pt">
                <v:path arrowok="t"/>
                <v:textbox>
                  <w:txbxContent>
                    <w:p w:rsidR="005714F9" w:rsidRPr="00FE2BF4" w:rsidRDefault="005E74F5" w:rsidP="003769F0">
                      <w:pPr>
                        <w:spacing w:after="0"/>
                      </w:pPr>
                      <w:r>
                        <w:rPr>
                          <w:b/>
                        </w:rPr>
                        <w:t>Admissions Office</w:t>
                      </w:r>
                      <w:r w:rsidR="005714F9" w:rsidRPr="00FE2BF4">
                        <w:rPr>
                          <w:b/>
                        </w:rPr>
                        <w:t xml:space="preserve"> Use Only</w:t>
                      </w:r>
                      <w:r w:rsidR="005714F9" w:rsidRPr="00FE2BF4">
                        <w:br/>
                        <w:t xml:space="preserve">Date received </w:t>
                      </w:r>
                      <w:r w:rsidR="005714F9" w:rsidRPr="00A237E4">
                        <w:rPr>
                          <w:u w:val="single"/>
                        </w:rPr>
                        <w:t>__________</w:t>
                      </w:r>
                      <w:r w:rsidR="005714F9" w:rsidRPr="00FE2BF4">
                        <w:br/>
                        <w:t xml:space="preserve">Date entered </w:t>
                      </w:r>
                      <w:r w:rsidR="005714F9" w:rsidRPr="00A237E4">
                        <w:rPr>
                          <w:u w:val="single"/>
                        </w:rPr>
                        <w:t>___________</w:t>
                      </w:r>
                      <w:r w:rsidR="00500240" w:rsidRPr="00FE2BF4">
                        <w:br/>
                        <w:t xml:space="preserve">Initials </w:t>
                      </w:r>
                      <w:r w:rsidR="00500240" w:rsidRPr="00A237E4">
                        <w:rPr>
                          <w:u w:val="single"/>
                        </w:rPr>
                        <w:t>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CAF748" w14:textId="77777777" w:rsidR="00C3125B" w:rsidRPr="00C976E0" w:rsidRDefault="00D2297D" w:rsidP="00802F76">
      <w:pPr>
        <w:spacing w:after="3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976E0">
        <w:rPr>
          <w:rFonts w:ascii="Times New Roman" w:hAnsi="Times New Roman" w:cs="Times New Roman"/>
          <w:b/>
          <w:sz w:val="24"/>
          <w:szCs w:val="24"/>
        </w:rPr>
        <w:t>Request for Program Change</w:t>
      </w:r>
    </w:p>
    <w:p w14:paraId="287D84E9" w14:textId="77777777" w:rsidR="00D2297D" w:rsidRPr="00C976E0" w:rsidRDefault="00EE5031" w:rsidP="00656AE7">
      <w:pPr>
        <w:spacing w:before="120" w:after="360"/>
        <w:ind w:right="-288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 xml:space="preserve">Student </w:t>
      </w:r>
      <w:r w:rsidR="00A237E4" w:rsidRPr="00C976E0">
        <w:rPr>
          <w:rFonts w:ascii="Times New Roman" w:hAnsi="Times New Roman" w:cs="Times New Roman"/>
          <w:sz w:val="24"/>
          <w:szCs w:val="24"/>
        </w:rPr>
        <w:t>Name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7E3924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</w:t>
      </w:r>
      <w:r w:rsidR="00D2297D" w:rsidRPr="00C976E0">
        <w:rPr>
          <w:rFonts w:ascii="Times New Roman" w:hAnsi="Times New Roman" w:cs="Times New Roman"/>
          <w:sz w:val="24"/>
          <w:szCs w:val="24"/>
        </w:rPr>
        <w:t>Student ID#___</w:t>
      </w:r>
      <w:r w:rsidR="00C3125B" w:rsidRPr="00C976E0">
        <w:rPr>
          <w:rFonts w:ascii="Times New Roman" w:hAnsi="Times New Roman" w:cs="Times New Roman"/>
          <w:sz w:val="24"/>
          <w:szCs w:val="24"/>
        </w:rPr>
        <w:t>_______</w:t>
      </w:r>
      <w:r w:rsidR="007E3924" w:rsidRPr="00C976E0">
        <w:rPr>
          <w:rFonts w:ascii="Times New Roman" w:hAnsi="Times New Roman" w:cs="Times New Roman"/>
          <w:sz w:val="24"/>
          <w:szCs w:val="24"/>
        </w:rPr>
        <w:t xml:space="preserve">     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GPA </w:t>
      </w:r>
      <w:r w:rsidR="007E3924" w:rsidRPr="00C976E0">
        <w:rPr>
          <w:rFonts w:ascii="Times New Roman" w:hAnsi="Times New Roman" w:cs="Times New Roman"/>
          <w:sz w:val="24"/>
          <w:szCs w:val="24"/>
        </w:rPr>
        <w:t xml:space="preserve">______ Total Credits </w:t>
      </w:r>
      <w:r w:rsidR="007E3924" w:rsidRPr="00C976E0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   </w:t>
      </w:r>
      <w:r w:rsidR="00656AE7" w:rsidRPr="00C976E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260ACF1" w14:textId="77777777" w:rsidR="00D2297D" w:rsidRPr="00C976E0" w:rsidRDefault="00692071" w:rsidP="00656AE7">
      <w:pPr>
        <w:spacing w:after="360" w:line="360" w:lineRule="auto"/>
        <w:ind w:right="-198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urrent Program</w:t>
      </w:r>
      <w:r w:rsidR="00EE5031" w:rsidRPr="00C976E0">
        <w:rPr>
          <w:rFonts w:ascii="Times New Roman" w:hAnsi="Times New Roman" w:cs="Times New Roman"/>
          <w:sz w:val="24"/>
          <w:szCs w:val="24"/>
        </w:rPr>
        <w:t xml:space="preserve">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                </w:t>
      </w:r>
      <w:r w:rsidR="00EE5031" w:rsidRPr="00C976E0">
        <w:rPr>
          <w:rFonts w:ascii="Times New Roman" w:hAnsi="Times New Roman" w:cs="Times New Roman"/>
          <w:sz w:val="24"/>
          <w:szCs w:val="24"/>
        </w:rPr>
        <w:t xml:space="preserve"> to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656AE7" w:rsidRPr="00C976E0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656AE7" w:rsidRPr="00C976E0">
        <w:rPr>
          <w:rFonts w:ascii="Times New Roman" w:hAnsi="Times New Roman" w:cs="Times New Roman"/>
          <w:sz w:val="24"/>
          <w:szCs w:val="24"/>
        </w:rPr>
        <w:t xml:space="preserve">    </w:t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</w:p>
    <w:p w14:paraId="01D792A4" w14:textId="77777777" w:rsidR="00D2297D" w:rsidRPr="00C976E0" w:rsidRDefault="00D2297D" w:rsidP="00656AE7">
      <w:pPr>
        <w:spacing w:after="360" w:line="360" w:lineRule="auto"/>
        <w:ind w:right="-288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 xml:space="preserve">Effective </w:t>
      </w:r>
      <w:r w:rsidR="00EE5031" w:rsidRPr="00C976E0">
        <w:rPr>
          <w:rFonts w:ascii="Times New Roman" w:hAnsi="Times New Roman" w:cs="Times New Roman"/>
          <w:sz w:val="24"/>
          <w:szCs w:val="24"/>
        </w:rPr>
        <w:t xml:space="preserve">term </w:t>
      </w:r>
      <w:r w:rsidRPr="00C976E0">
        <w:rPr>
          <w:rFonts w:ascii="Times New Roman" w:hAnsi="Times New Roman" w:cs="Times New Roman"/>
          <w:sz w:val="24"/>
          <w:szCs w:val="24"/>
        </w:rPr>
        <w:t>(check one)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 – Fall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56AE7" w:rsidRPr="00C976E0">
        <w:rPr>
          <w:rFonts w:ascii="Times New Roman" w:hAnsi="Times New Roman" w:cs="Times New Roman"/>
          <w:sz w:val="24"/>
          <w:szCs w:val="24"/>
        </w:rPr>
        <w:t>_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 Spring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</w:t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>__</w:t>
      </w:r>
      <w:r w:rsidR="0006005F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06005F" w:rsidRPr="00C976E0">
        <w:rPr>
          <w:rFonts w:ascii="Times New Roman" w:hAnsi="Times New Roman" w:cs="Times New Roman"/>
          <w:sz w:val="24"/>
          <w:szCs w:val="24"/>
        </w:rPr>
        <w:t xml:space="preserve"> 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Summer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</w:t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      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237E4" w:rsidRPr="00C976E0">
        <w:rPr>
          <w:rFonts w:ascii="Times New Roman" w:hAnsi="Times New Roman" w:cs="Times New Roman"/>
          <w:sz w:val="24"/>
          <w:szCs w:val="24"/>
        </w:rPr>
        <w:t>Year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656AE7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656AE7" w:rsidRPr="00C976E0">
        <w:rPr>
          <w:rFonts w:ascii="Times New Roman" w:hAnsi="Times New Roman" w:cs="Times New Roman"/>
          <w:sz w:val="24"/>
          <w:szCs w:val="24"/>
        </w:rPr>
        <w:t xml:space="preserve">___ </w:t>
      </w:r>
    </w:p>
    <w:p w14:paraId="46213F12" w14:textId="77777777" w:rsidR="00EE5031" w:rsidRDefault="00500240" w:rsidP="00656AE7">
      <w:pPr>
        <w:spacing w:after="360" w:line="360" w:lineRule="auto"/>
        <w:ind w:right="-198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>Student</w:t>
      </w:r>
      <w:r w:rsidR="005E74F5" w:rsidRPr="00C976E0">
        <w:rPr>
          <w:rFonts w:ascii="Times New Roman" w:hAnsi="Times New Roman" w:cs="Times New Roman"/>
          <w:sz w:val="24"/>
          <w:szCs w:val="24"/>
        </w:rPr>
        <w:t xml:space="preserve"> </w:t>
      </w:r>
      <w:r w:rsidR="00DF015F" w:rsidRPr="00C976E0">
        <w:rPr>
          <w:rFonts w:ascii="Times New Roman" w:hAnsi="Times New Roman" w:cs="Times New Roman"/>
          <w:sz w:val="24"/>
          <w:szCs w:val="24"/>
        </w:rPr>
        <w:t>Signature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  <w:t xml:space="preserve">   </w:t>
      </w:r>
      <w:r w:rsidR="00036949" w:rsidRPr="00C976E0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="00A237E4" w:rsidRPr="00C976E0">
        <w:rPr>
          <w:rFonts w:ascii="Times New Roman" w:hAnsi="Times New Roman" w:cs="Times New Roman"/>
          <w:sz w:val="24"/>
          <w:szCs w:val="24"/>
        </w:rPr>
        <w:t xml:space="preserve">Date </w:t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A237E4"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="00656AE7" w:rsidRPr="00C976E0">
        <w:rPr>
          <w:rFonts w:ascii="Times New Roman" w:hAnsi="Times New Roman" w:cs="Times New Roman"/>
          <w:sz w:val="24"/>
          <w:szCs w:val="24"/>
        </w:rPr>
        <w:t>___</w:t>
      </w:r>
    </w:p>
    <w:p w14:paraId="047D76CD" w14:textId="77777777" w:rsidR="00692071" w:rsidRPr="00C976E0" w:rsidRDefault="00692071" w:rsidP="00656AE7">
      <w:pPr>
        <w:spacing w:after="360" w:line="360" w:lineRule="auto"/>
        <w:ind w:right="-19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 (print)</w:t>
      </w:r>
      <w:r w:rsidRPr="00C976E0">
        <w:rPr>
          <w:rFonts w:ascii="Times New Roman" w:hAnsi="Times New Roman" w:cs="Times New Roman"/>
          <w:sz w:val="24"/>
          <w:szCs w:val="24"/>
        </w:rPr>
        <w:t xml:space="preserve"> </w:t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 </w:t>
      </w:r>
      <w:r w:rsidRPr="00C976E0">
        <w:rPr>
          <w:rFonts w:ascii="Times New Roman" w:hAnsi="Times New Roman" w:cs="Times New Roman"/>
          <w:sz w:val="24"/>
          <w:szCs w:val="24"/>
        </w:rPr>
        <w:t xml:space="preserve">Date </w:t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976E0">
        <w:rPr>
          <w:rFonts w:ascii="Times New Roman" w:hAnsi="Times New Roman" w:cs="Times New Roman"/>
          <w:sz w:val="24"/>
          <w:szCs w:val="24"/>
        </w:rPr>
        <w:t>___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9"/>
        <w:gridCol w:w="2628"/>
        <w:gridCol w:w="2102"/>
        <w:gridCol w:w="1362"/>
        <w:gridCol w:w="1791"/>
      </w:tblGrid>
      <w:tr w:rsidR="00A1547A" w:rsidRPr="00C976E0" w14:paraId="480B8E2B" w14:textId="77777777" w:rsidTr="00A1547A">
        <w:tc>
          <w:tcPr>
            <w:tcW w:w="1250" w:type="pct"/>
          </w:tcPr>
          <w:p w14:paraId="5C43581C" w14:textId="77777777" w:rsidR="00A1547A" w:rsidRPr="00C976E0" w:rsidRDefault="00A1547A" w:rsidP="00C976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b/>
                <w:sz w:val="24"/>
                <w:szCs w:val="24"/>
              </w:rPr>
              <w:t>Current Program</w:t>
            </w:r>
          </w:p>
        </w:tc>
        <w:tc>
          <w:tcPr>
            <w:tcW w:w="1250" w:type="pct"/>
            <w:vAlign w:val="bottom"/>
          </w:tcPr>
          <w:p w14:paraId="1E980882" w14:textId="77777777" w:rsidR="00A1547A" w:rsidRPr="00C976E0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Advisor Approval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498B3100" w14:textId="77777777" w:rsidR="00A1547A" w:rsidRPr="00C976E0" w:rsidRDefault="00A1547A" w:rsidP="00EA0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  <w:tc>
          <w:tcPr>
            <w:tcW w:w="648" w:type="pct"/>
          </w:tcPr>
          <w:p w14:paraId="7BE3BBAA" w14:textId="77777777" w:rsidR="00A1547A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A373D3" w14:textId="77777777" w:rsidR="00A1547A" w:rsidRPr="00C976E0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852" w:type="pct"/>
            <w:tcBorders>
              <w:bottom w:val="single" w:sz="4" w:space="0" w:color="auto"/>
            </w:tcBorders>
          </w:tcPr>
          <w:p w14:paraId="1B9F444A" w14:textId="77777777" w:rsidR="00A1547A" w:rsidRPr="00C976E0" w:rsidRDefault="00A1547A" w:rsidP="00EA0B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547A" w:rsidRPr="00C976E0" w14:paraId="167043B4" w14:textId="77777777" w:rsidTr="00A1547A">
        <w:tc>
          <w:tcPr>
            <w:tcW w:w="1250" w:type="pct"/>
          </w:tcPr>
          <w:p w14:paraId="7E59E5CD" w14:textId="77777777" w:rsidR="00A1547A" w:rsidRPr="00C976E0" w:rsidRDefault="00A1547A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  <w:vAlign w:val="bottom"/>
          </w:tcPr>
          <w:p w14:paraId="59D1F609" w14:textId="77777777" w:rsidR="00A1547A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D8AE2E" w14:textId="77777777" w:rsidR="00A1547A" w:rsidRPr="00C976E0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Dean Approval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19EFEAB" w14:textId="77777777" w:rsidR="00A1547A" w:rsidRPr="00C976E0" w:rsidRDefault="00A1547A" w:rsidP="00EA0B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</w:tcPr>
          <w:p w14:paraId="6B9CA56F" w14:textId="77777777" w:rsidR="00A1547A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837FD1" w14:textId="77777777" w:rsidR="00A1547A" w:rsidRPr="00C976E0" w:rsidRDefault="00A1547A" w:rsidP="00EA0B4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852" w:type="pct"/>
            <w:tcBorders>
              <w:top w:val="single" w:sz="4" w:space="0" w:color="auto"/>
              <w:bottom w:val="single" w:sz="4" w:space="0" w:color="auto"/>
            </w:tcBorders>
          </w:tcPr>
          <w:p w14:paraId="16CB75BB" w14:textId="77777777" w:rsidR="00A1547A" w:rsidRPr="00C976E0" w:rsidRDefault="00A1547A" w:rsidP="00EA0B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547A" w:rsidRPr="00C976E0" w14:paraId="33060A5C" w14:textId="77777777" w:rsidTr="00A1547A">
        <w:tc>
          <w:tcPr>
            <w:tcW w:w="1250" w:type="pct"/>
          </w:tcPr>
          <w:p w14:paraId="6BE20FC7" w14:textId="77777777" w:rsidR="00A1547A" w:rsidRDefault="00A1547A" w:rsidP="00C976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8438C2" w14:textId="77777777" w:rsidR="00A1547A" w:rsidRPr="00C976E0" w:rsidRDefault="00A1547A" w:rsidP="00C976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b/>
                <w:sz w:val="24"/>
                <w:szCs w:val="24"/>
              </w:rPr>
              <w:t>Requested Program</w:t>
            </w:r>
          </w:p>
        </w:tc>
        <w:tc>
          <w:tcPr>
            <w:tcW w:w="1250" w:type="pct"/>
            <w:vAlign w:val="bottom"/>
          </w:tcPr>
          <w:p w14:paraId="1D8240DF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FF6F0C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53F680" w14:textId="77777777" w:rsidR="00A1547A" w:rsidRPr="00C976E0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Advisor Approval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2246FDB" w14:textId="77777777" w:rsidR="00A1547A" w:rsidRPr="00C976E0" w:rsidRDefault="00A1547A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</w:tcPr>
          <w:p w14:paraId="3AE3F8DB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EAA4C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67FD0D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63B497" w14:textId="77777777" w:rsidR="00A1547A" w:rsidRPr="00C976E0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852" w:type="pct"/>
            <w:tcBorders>
              <w:top w:val="single" w:sz="4" w:space="0" w:color="auto"/>
              <w:bottom w:val="single" w:sz="4" w:space="0" w:color="auto"/>
            </w:tcBorders>
          </w:tcPr>
          <w:p w14:paraId="1513C8AB" w14:textId="77777777" w:rsidR="00A1547A" w:rsidRPr="00C976E0" w:rsidRDefault="00A1547A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547A" w:rsidRPr="00C976E0" w14:paraId="4FC4EDD2" w14:textId="77777777" w:rsidTr="00A1547A">
        <w:tc>
          <w:tcPr>
            <w:tcW w:w="1250" w:type="pct"/>
          </w:tcPr>
          <w:p w14:paraId="09C834C8" w14:textId="77777777" w:rsidR="00A1547A" w:rsidRPr="00C976E0" w:rsidRDefault="00A1547A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  <w:vAlign w:val="bottom"/>
          </w:tcPr>
          <w:p w14:paraId="609D8976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F6589" w14:textId="77777777" w:rsidR="00A1547A" w:rsidRPr="00C976E0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Dean Approval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61D7014C" w14:textId="77777777" w:rsidR="00A1547A" w:rsidRPr="00C976E0" w:rsidRDefault="00A1547A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</w:tcPr>
          <w:p w14:paraId="1059BA39" w14:textId="77777777" w:rsidR="00A1547A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49C89D" w14:textId="77777777" w:rsidR="00A1547A" w:rsidRPr="00C976E0" w:rsidRDefault="00A1547A" w:rsidP="00C976E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852" w:type="pct"/>
            <w:tcBorders>
              <w:top w:val="single" w:sz="4" w:space="0" w:color="auto"/>
              <w:bottom w:val="single" w:sz="4" w:space="0" w:color="auto"/>
            </w:tcBorders>
          </w:tcPr>
          <w:p w14:paraId="72A219CE" w14:textId="77777777" w:rsidR="00A1547A" w:rsidRPr="00C976E0" w:rsidRDefault="00A1547A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E4600A" w14:textId="77777777" w:rsidR="00DF015F" w:rsidRPr="00C976E0" w:rsidRDefault="00DF015F" w:rsidP="00DF015F">
      <w:pPr>
        <w:spacing w:after="0" w:line="360" w:lineRule="auto"/>
        <w:ind w:right="-198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CellMar>
          <w:left w:w="101" w:type="dxa"/>
          <w:right w:w="101" w:type="dxa"/>
        </w:tblCellMar>
        <w:tblLook w:val="04A0" w:firstRow="1" w:lastRow="0" w:firstColumn="1" w:lastColumn="0" w:noHBand="0" w:noVBand="1"/>
      </w:tblPr>
      <w:tblGrid>
        <w:gridCol w:w="8121"/>
        <w:gridCol w:w="2381"/>
      </w:tblGrid>
      <w:tr w:rsidR="00123D6B" w:rsidRPr="00C976E0" w14:paraId="4E69BD3C" w14:textId="77777777" w:rsidTr="00C976E0">
        <w:tc>
          <w:tcPr>
            <w:tcW w:w="8298" w:type="dxa"/>
          </w:tcPr>
          <w:p w14:paraId="644535CC" w14:textId="77777777" w:rsidR="00123D6B" w:rsidRPr="00C976E0" w:rsidRDefault="00123D6B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Financial </w:t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Aid </w:t>
            </w:r>
            <w:r w:rsidR="00C976E0">
              <w:rPr>
                <w:rFonts w:ascii="Times New Roman" w:hAnsi="Times New Roman" w:cs="Times New Roman"/>
                <w:sz w:val="24"/>
                <w:szCs w:val="24"/>
              </w:rPr>
              <w:t xml:space="preserve">Advisor__________________ </w:t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ab/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  <w:r w:rsidR="00C976E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Approved 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30" w:type="dxa"/>
          </w:tcPr>
          <w:p w14:paraId="4E2DCEF7" w14:textId="77777777" w:rsidR="00123D6B" w:rsidRPr="00C976E0" w:rsidRDefault="00123D6B" w:rsidP="00C976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Denied 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976E0" w:rsidRPr="00C976E0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976E0">
              <w:rPr>
                <w:rFonts w:ascii="Times New Roman" w:hAnsi="Times New Roman" w:cs="Times New Roman"/>
                <w:sz w:val="20"/>
                <w:szCs w:val="24"/>
              </w:rPr>
              <w:t>for</w:t>
            </w:r>
            <w:r w:rsidR="00C976E0" w:rsidRPr="00C976E0">
              <w:rPr>
                <w:rFonts w:ascii="Times New Roman" w:hAnsi="Times New Roman" w:cs="Times New Roman"/>
                <w:sz w:val="20"/>
                <w:szCs w:val="24"/>
              </w:rPr>
              <w:t xml:space="preserve"> the following reason(s):</w:t>
            </w:r>
          </w:p>
        </w:tc>
      </w:tr>
      <w:tr w:rsidR="00875FC1" w:rsidRPr="00C976E0" w14:paraId="7552379B" w14:textId="77777777" w:rsidTr="00C976E0">
        <w:tc>
          <w:tcPr>
            <w:tcW w:w="8298" w:type="dxa"/>
          </w:tcPr>
          <w:p w14:paraId="498D8907" w14:textId="77777777" w:rsidR="00875FC1" w:rsidRPr="00E61126" w:rsidRDefault="00123D6B" w:rsidP="00E611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Did not meet the 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>Satisfac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tory Academic Progress (SAP)</w:t>
            </w:r>
          </w:p>
        </w:tc>
        <w:tc>
          <w:tcPr>
            <w:tcW w:w="2430" w:type="dxa"/>
          </w:tcPr>
          <w:p w14:paraId="55CEB067" w14:textId="77777777" w:rsidR="004A1DAC" w:rsidRPr="00C976E0" w:rsidRDefault="00036949" w:rsidP="00A407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1126" w:rsidRPr="00C976E0" w14:paraId="5E5B0580" w14:textId="77777777" w:rsidTr="00C976E0">
        <w:tc>
          <w:tcPr>
            <w:tcW w:w="8298" w:type="dxa"/>
          </w:tcPr>
          <w:p w14:paraId="6E2C2D7E" w14:textId="77777777" w:rsidR="00E61126" w:rsidRPr="00C976E0" w:rsidRDefault="00E54926" w:rsidP="00485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hours for which federal aid has been received (X) </w:t>
            </w:r>
            <w:r w:rsidR="00485387">
              <w:rPr>
                <w:rFonts w:ascii="Times New Roman" w:hAnsi="Times New Roman" w:cs="Times New Roman"/>
                <w:sz w:val="24"/>
                <w:szCs w:val="24"/>
              </w:rPr>
              <w:t>may violat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50% </w:t>
            </w:r>
            <w:r w:rsidR="00485387">
              <w:rPr>
                <w:rFonts w:ascii="Times New Roman" w:hAnsi="Times New Roman" w:cs="Times New Roman"/>
                <w:sz w:val="24"/>
                <w:szCs w:val="24"/>
              </w:rPr>
              <w:t xml:space="preserve">ru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the requested program hours (Y). X &gt; </w:t>
            </w:r>
            <w:r w:rsidR="000E48A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*1.5</w:t>
            </w:r>
            <w:r w:rsidR="000E48A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30" w:type="dxa"/>
          </w:tcPr>
          <w:p w14:paraId="2FDA221A" w14:textId="77777777" w:rsidR="00E61126" w:rsidRPr="00C976E0" w:rsidRDefault="00E61126" w:rsidP="00123D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</w:p>
        </w:tc>
      </w:tr>
      <w:tr w:rsidR="00875FC1" w:rsidRPr="00C976E0" w14:paraId="362E0C7F" w14:textId="77777777" w:rsidTr="00C976E0">
        <w:tc>
          <w:tcPr>
            <w:tcW w:w="8298" w:type="dxa"/>
          </w:tcPr>
          <w:p w14:paraId="64EEF955" w14:textId="77777777" w:rsidR="00875FC1" w:rsidRPr="00C976E0" w:rsidRDefault="00A407FE" w:rsidP="00123D6B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tudent </w:t>
            </w:r>
            <w:r w:rsidR="00123D6B" w:rsidRPr="00C976E0">
              <w:rPr>
                <w:rFonts w:ascii="Times New Roman" w:hAnsi="Times New Roman" w:cs="Times New Roman"/>
                <w:sz w:val="24"/>
                <w:szCs w:val="24"/>
              </w:rPr>
              <w:t>does not have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an approved financial aid appeal or a 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>probation plan on file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30" w:type="dxa"/>
          </w:tcPr>
          <w:p w14:paraId="3EE0190E" w14:textId="77777777" w:rsidR="00875FC1" w:rsidRPr="00C976E0" w:rsidRDefault="00036949" w:rsidP="00123D6B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75FC1" w:rsidRPr="00C976E0" w14:paraId="48CAA799" w14:textId="77777777" w:rsidTr="00C976E0">
        <w:tc>
          <w:tcPr>
            <w:tcW w:w="8298" w:type="dxa"/>
          </w:tcPr>
          <w:p w14:paraId="1FA238E2" w14:textId="77777777" w:rsidR="00875FC1" w:rsidRPr="00C976E0" w:rsidRDefault="00A407FE" w:rsidP="00A407F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>tudent graduated from a program and used Lottery Tuition Assistance (LTA)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692071">
              <w:rPr>
                <w:rFonts w:ascii="Times New Roman" w:hAnsi="Times New Roman" w:cs="Times New Roman"/>
                <w:sz w:val="24"/>
                <w:szCs w:val="24"/>
              </w:rPr>
              <w:t xml:space="preserve"> must wait five (5)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years for additional LTA.</w:t>
            </w:r>
          </w:p>
        </w:tc>
        <w:tc>
          <w:tcPr>
            <w:tcW w:w="2430" w:type="dxa"/>
          </w:tcPr>
          <w:p w14:paraId="2D6CFA4A" w14:textId="77777777" w:rsidR="00875FC1" w:rsidRPr="00C976E0" w:rsidRDefault="00036949" w:rsidP="00123D6B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75FC1" w:rsidRPr="00C976E0" w14:paraId="2AD527D0" w14:textId="77777777" w:rsidTr="00C976E0">
        <w:tc>
          <w:tcPr>
            <w:tcW w:w="8298" w:type="dxa"/>
          </w:tcPr>
          <w:p w14:paraId="218C73B2" w14:textId="77777777" w:rsidR="00875FC1" w:rsidRPr="00C976E0" w:rsidRDefault="00A407FE" w:rsidP="00123D6B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tudent 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>receiving a LIFE Scholarship</w:t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123D6B" w:rsidRPr="00C976E0">
              <w:rPr>
                <w:rFonts w:ascii="Times New Roman" w:hAnsi="Times New Roman" w:cs="Times New Roman"/>
                <w:sz w:val="24"/>
                <w:szCs w:val="24"/>
              </w:rPr>
              <w:t>must be</w:t>
            </w:r>
            <w:r w:rsidR="00036949"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in an associate degree program</w:t>
            </w:r>
          </w:p>
        </w:tc>
        <w:tc>
          <w:tcPr>
            <w:tcW w:w="2430" w:type="dxa"/>
          </w:tcPr>
          <w:p w14:paraId="243F48B6" w14:textId="77777777" w:rsidR="00875FC1" w:rsidRPr="00C976E0" w:rsidRDefault="00036949" w:rsidP="00123D6B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76E0">
              <w:rPr>
                <w:rFonts w:ascii="Times New Roman" w:hAnsi="Times New Roman" w:cs="Times New Roman"/>
                <w:sz w:val="24"/>
                <w:szCs w:val="24"/>
              </w:rPr>
              <w:sym w:font="Wingdings" w:char="F0A8"/>
            </w:r>
            <w:r w:rsidRPr="00C97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E652B28" w14:textId="77777777" w:rsidR="004A1DAC" w:rsidRPr="00C976E0" w:rsidRDefault="00123D6B" w:rsidP="00123D6B">
      <w:pPr>
        <w:spacing w:before="60"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976E0">
        <w:rPr>
          <w:rFonts w:ascii="Times New Roman" w:hAnsi="Times New Roman" w:cs="Times New Roman"/>
          <w:b/>
          <w:sz w:val="24"/>
          <w:szCs w:val="24"/>
        </w:rPr>
        <w:t>T</w:t>
      </w:r>
      <w:r w:rsidR="00036949" w:rsidRPr="00C976E0">
        <w:rPr>
          <w:rFonts w:ascii="Times New Roman" w:hAnsi="Times New Roman" w:cs="Times New Roman"/>
          <w:b/>
          <w:sz w:val="24"/>
          <w:szCs w:val="24"/>
        </w:rPr>
        <w:t>o change program of study:</w:t>
      </w:r>
    </w:p>
    <w:p w14:paraId="1A357A25" w14:textId="77777777" w:rsidR="003769F0" w:rsidRPr="00C976E0" w:rsidRDefault="003769F0" w:rsidP="00123D6B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 xml:space="preserve">Meet with current advisor to discuss the change. </w:t>
      </w:r>
    </w:p>
    <w:p w14:paraId="109BA467" w14:textId="77777777" w:rsidR="003769F0" w:rsidRPr="00C976E0" w:rsidRDefault="00036949" w:rsidP="00123D6B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 xml:space="preserve">Submit the </w:t>
      </w:r>
      <w:r w:rsidR="00123D6B" w:rsidRPr="00C976E0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C976E0">
        <w:rPr>
          <w:rFonts w:ascii="Times New Roman" w:hAnsi="Times New Roman" w:cs="Times New Roman"/>
          <w:sz w:val="24"/>
          <w:szCs w:val="24"/>
        </w:rPr>
        <w:t>form to the Financial Aid Office.  The financial aid staff/counselor will review the proposed program change for possible impact on financial aid eligibility and discuss any issues with you.</w:t>
      </w:r>
    </w:p>
    <w:p w14:paraId="3DFEB76B" w14:textId="77777777" w:rsidR="003769F0" w:rsidRPr="00C976E0" w:rsidRDefault="004A1DAC" w:rsidP="00123D6B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>Obtain all other required</w:t>
      </w:r>
      <w:r w:rsidR="003769F0" w:rsidRPr="00C976E0">
        <w:rPr>
          <w:rFonts w:ascii="Times New Roman" w:hAnsi="Times New Roman" w:cs="Times New Roman"/>
          <w:sz w:val="24"/>
          <w:szCs w:val="24"/>
        </w:rPr>
        <w:t xml:space="preserve"> signatures on the form.</w:t>
      </w:r>
    </w:p>
    <w:p w14:paraId="6FCF5FF5" w14:textId="77777777" w:rsidR="00123D6B" w:rsidRPr="00C976E0" w:rsidRDefault="003769F0" w:rsidP="00123D6B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 w:cs="Times New Roman"/>
          <w:sz w:val="24"/>
          <w:szCs w:val="24"/>
        </w:rPr>
      </w:pPr>
      <w:r w:rsidRPr="00C976E0">
        <w:rPr>
          <w:rFonts w:ascii="Times New Roman" w:hAnsi="Times New Roman" w:cs="Times New Roman"/>
          <w:sz w:val="24"/>
          <w:szCs w:val="24"/>
        </w:rPr>
        <w:t xml:space="preserve">Submit the completed form </w:t>
      </w:r>
      <w:r w:rsidR="00123D6B" w:rsidRPr="00C976E0">
        <w:rPr>
          <w:rFonts w:ascii="Times New Roman" w:hAnsi="Times New Roman" w:cs="Times New Roman"/>
          <w:sz w:val="24"/>
          <w:szCs w:val="24"/>
        </w:rPr>
        <w:t xml:space="preserve">with all required signatures </w:t>
      </w:r>
      <w:r w:rsidRPr="00C976E0">
        <w:rPr>
          <w:rFonts w:ascii="Times New Roman" w:hAnsi="Times New Roman" w:cs="Times New Roman"/>
          <w:sz w:val="24"/>
          <w:szCs w:val="24"/>
        </w:rPr>
        <w:t>to the Admissions Office.</w:t>
      </w:r>
      <w:r w:rsidR="004A1DAC" w:rsidRPr="00C976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A11CEA" w14:textId="77777777" w:rsidR="00036949" w:rsidRPr="00C976E0" w:rsidRDefault="00485387" w:rsidP="00123D6B">
      <w:pPr>
        <w:pStyle w:val="ListParagraph"/>
        <w:numPr>
          <w:ilvl w:val="0"/>
          <w:numId w:val="2"/>
        </w:numPr>
        <w:spacing w:before="60" w:after="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2265A" w:rsidRPr="00C976E0">
        <w:rPr>
          <w:rFonts w:ascii="Times New Roman" w:hAnsi="Times New Roman" w:cs="Times New Roman"/>
          <w:sz w:val="24"/>
          <w:szCs w:val="24"/>
        </w:rPr>
        <w:t xml:space="preserve">rogram of study can change </w:t>
      </w:r>
      <w:r>
        <w:rPr>
          <w:rFonts w:ascii="Times New Roman" w:hAnsi="Times New Roman" w:cs="Times New Roman"/>
          <w:sz w:val="24"/>
          <w:szCs w:val="24"/>
        </w:rPr>
        <w:t>within one week of each registration period.</w:t>
      </w:r>
    </w:p>
    <w:sectPr w:rsidR="00036949" w:rsidRPr="00C976E0" w:rsidSect="005B59F3">
      <w:headerReference w:type="default" r:id="rId8"/>
      <w:footerReference w:type="default" r:id="rId9"/>
      <w:pgSz w:w="12240" w:h="15840"/>
      <w:pgMar w:top="432" w:right="864" w:bottom="259" w:left="864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9B6C5" w14:textId="77777777" w:rsidR="000B7E7A" w:rsidRDefault="000B7E7A" w:rsidP="00C3125B">
      <w:pPr>
        <w:spacing w:after="0" w:line="240" w:lineRule="auto"/>
      </w:pPr>
      <w:r>
        <w:separator/>
      </w:r>
    </w:p>
  </w:endnote>
  <w:endnote w:type="continuationSeparator" w:id="0">
    <w:p w14:paraId="2C57BCBE" w14:textId="77777777" w:rsidR="000B7E7A" w:rsidRDefault="000B7E7A" w:rsidP="00C31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69A2C" w14:textId="77777777" w:rsidR="000D4CFD" w:rsidRPr="00DD1F83" w:rsidRDefault="000D4CF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sz w:val="16"/>
        <w:szCs w:val="16"/>
      </w:rPr>
    </w:pPr>
    <w:r w:rsidRPr="00DD1F83">
      <w:rPr>
        <w:rFonts w:asciiTheme="majorHAnsi" w:hAnsiTheme="majorHAnsi"/>
        <w:sz w:val="16"/>
        <w:szCs w:val="16"/>
      </w:rPr>
      <w:ptab w:relativeTo="margin" w:alignment="right" w:leader="none"/>
    </w:r>
    <w:r w:rsidR="001D004F">
      <w:rPr>
        <w:rFonts w:asciiTheme="majorHAnsi" w:hAnsiTheme="majorHAnsi"/>
        <w:sz w:val="16"/>
        <w:szCs w:val="16"/>
      </w:rPr>
      <w:t>Updated</w:t>
    </w:r>
    <w:r w:rsidR="0007286E">
      <w:rPr>
        <w:rFonts w:asciiTheme="majorHAnsi" w:hAnsiTheme="majorHAnsi"/>
        <w:sz w:val="16"/>
        <w:szCs w:val="16"/>
      </w:rPr>
      <w:t xml:space="preserve"> </w:t>
    </w:r>
    <w:r w:rsidR="00774EB3">
      <w:rPr>
        <w:rFonts w:asciiTheme="majorHAnsi" w:hAnsiTheme="majorHAnsi"/>
        <w:sz w:val="16"/>
        <w:szCs w:val="16"/>
      </w:rPr>
      <w:t>5</w:t>
    </w:r>
    <w:r w:rsidR="00DD1F83" w:rsidRPr="00DD1F83">
      <w:rPr>
        <w:rFonts w:asciiTheme="majorHAnsi" w:hAnsiTheme="majorHAnsi"/>
        <w:sz w:val="16"/>
        <w:szCs w:val="16"/>
      </w:rPr>
      <w:t>/</w:t>
    </w:r>
    <w:r w:rsidR="00774EB3">
      <w:rPr>
        <w:rFonts w:asciiTheme="majorHAnsi" w:hAnsiTheme="majorHAnsi"/>
        <w:sz w:val="16"/>
        <w:szCs w:val="16"/>
      </w:rPr>
      <w:t>23</w:t>
    </w:r>
    <w:r w:rsidR="00DD1F83" w:rsidRPr="00DD1F83">
      <w:rPr>
        <w:rFonts w:asciiTheme="majorHAnsi" w:hAnsiTheme="majorHAnsi"/>
        <w:sz w:val="16"/>
        <w:szCs w:val="16"/>
      </w:rPr>
      <w:t>/1</w:t>
    </w:r>
    <w:r w:rsidR="00774EB3">
      <w:rPr>
        <w:rFonts w:asciiTheme="majorHAnsi" w:hAnsiTheme="majorHAnsi"/>
        <w:sz w:val="16"/>
        <w:szCs w:val="16"/>
      </w:rPr>
      <w:t>7</w:t>
    </w:r>
  </w:p>
  <w:p w14:paraId="015578BC" w14:textId="77777777" w:rsidR="000D4CFD" w:rsidRDefault="000D4C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C11D5" w14:textId="77777777" w:rsidR="000B7E7A" w:rsidRDefault="000B7E7A" w:rsidP="00C3125B">
      <w:pPr>
        <w:spacing w:after="0" w:line="240" w:lineRule="auto"/>
      </w:pPr>
      <w:r>
        <w:separator/>
      </w:r>
    </w:p>
  </w:footnote>
  <w:footnote w:type="continuationSeparator" w:id="0">
    <w:p w14:paraId="71FD2003" w14:textId="77777777" w:rsidR="000B7E7A" w:rsidRDefault="000B7E7A" w:rsidP="00C31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2B5E" w14:textId="77777777" w:rsidR="00C3125B" w:rsidRDefault="00C3125B" w:rsidP="00C3125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31142"/>
    <w:multiLevelType w:val="hybridMultilevel"/>
    <w:tmpl w:val="8BD85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D6211"/>
    <w:multiLevelType w:val="hybridMultilevel"/>
    <w:tmpl w:val="CE7AA6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sLAwNrWwsLQ0NjNS0lEKTi0uzszPAykwrAUAVfxkkywAAAA="/>
  </w:docVars>
  <w:rsids>
    <w:rsidRoot w:val="00D2297D"/>
    <w:rsid w:val="00036949"/>
    <w:rsid w:val="00041CFC"/>
    <w:rsid w:val="0006005F"/>
    <w:rsid w:val="0007286E"/>
    <w:rsid w:val="0008621B"/>
    <w:rsid w:val="0009686E"/>
    <w:rsid w:val="000B7E7A"/>
    <w:rsid w:val="000D4CFD"/>
    <w:rsid w:val="000E23D9"/>
    <w:rsid w:val="000E48A4"/>
    <w:rsid w:val="00104EAE"/>
    <w:rsid w:val="00122D45"/>
    <w:rsid w:val="00123D6B"/>
    <w:rsid w:val="00173272"/>
    <w:rsid w:val="001D004F"/>
    <w:rsid w:val="002400E2"/>
    <w:rsid w:val="0024028B"/>
    <w:rsid w:val="00252F6C"/>
    <w:rsid w:val="00275561"/>
    <w:rsid w:val="002E309F"/>
    <w:rsid w:val="003225DF"/>
    <w:rsid w:val="00364D95"/>
    <w:rsid w:val="003769F0"/>
    <w:rsid w:val="0038182A"/>
    <w:rsid w:val="00396593"/>
    <w:rsid w:val="003C54E6"/>
    <w:rsid w:val="003D4B35"/>
    <w:rsid w:val="003E256E"/>
    <w:rsid w:val="00485387"/>
    <w:rsid w:val="004A1DAC"/>
    <w:rsid w:val="004D42E1"/>
    <w:rsid w:val="00500240"/>
    <w:rsid w:val="005714F9"/>
    <w:rsid w:val="005A3B51"/>
    <w:rsid w:val="005B4F17"/>
    <w:rsid w:val="005B59F3"/>
    <w:rsid w:val="005D569F"/>
    <w:rsid w:val="005E56E1"/>
    <w:rsid w:val="005E74F5"/>
    <w:rsid w:val="00656AE7"/>
    <w:rsid w:val="00692071"/>
    <w:rsid w:val="006C4745"/>
    <w:rsid w:val="006E519B"/>
    <w:rsid w:val="00774EB3"/>
    <w:rsid w:val="00777097"/>
    <w:rsid w:val="007C7EE2"/>
    <w:rsid w:val="007E3924"/>
    <w:rsid w:val="007F1CB2"/>
    <w:rsid w:val="00802F76"/>
    <w:rsid w:val="0084786F"/>
    <w:rsid w:val="008522A1"/>
    <w:rsid w:val="00875FC1"/>
    <w:rsid w:val="008A6DB6"/>
    <w:rsid w:val="008B019A"/>
    <w:rsid w:val="008E1361"/>
    <w:rsid w:val="008E6510"/>
    <w:rsid w:val="00907315"/>
    <w:rsid w:val="00913677"/>
    <w:rsid w:val="00917DE9"/>
    <w:rsid w:val="00936010"/>
    <w:rsid w:val="00997488"/>
    <w:rsid w:val="009A6001"/>
    <w:rsid w:val="009D15C4"/>
    <w:rsid w:val="009E3BD5"/>
    <w:rsid w:val="009E4735"/>
    <w:rsid w:val="009F4EDC"/>
    <w:rsid w:val="009F5546"/>
    <w:rsid w:val="00A07015"/>
    <w:rsid w:val="00A1547A"/>
    <w:rsid w:val="00A220E3"/>
    <w:rsid w:val="00A237E4"/>
    <w:rsid w:val="00A407FE"/>
    <w:rsid w:val="00A51B61"/>
    <w:rsid w:val="00AE1CA3"/>
    <w:rsid w:val="00AE5C0F"/>
    <w:rsid w:val="00B26E30"/>
    <w:rsid w:val="00B672BA"/>
    <w:rsid w:val="00B81A52"/>
    <w:rsid w:val="00B87C1E"/>
    <w:rsid w:val="00BB3800"/>
    <w:rsid w:val="00BB5BC0"/>
    <w:rsid w:val="00BE47EE"/>
    <w:rsid w:val="00C17FE6"/>
    <w:rsid w:val="00C23F91"/>
    <w:rsid w:val="00C27630"/>
    <w:rsid w:val="00C3125B"/>
    <w:rsid w:val="00C976E0"/>
    <w:rsid w:val="00CA7C10"/>
    <w:rsid w:val="00CB356F"/>
    <w:rsid w:val="00D2297D"/>
    <w:rsid w:val="00D2622A"/>
    <w:rsid w:val="00D54A37"/>
    <w:rsid w:val="00D828A5"/>
    <w:rsid w:val="00D86382"/>
    <w:rsid w:val="00DD1F83"/>
    <w:rsid w:val="00DF015F"/>
    <w:rsid w:val="00E2265A"/>
    <w:rsid w:val="00E54926"/>
    <w:rsid w:val="00E61126"/>
    <w:rsid w:val="00EE5031"/>
    <w:rsid w:val="00F33B66"/>
    <w:rsid w:val="00F431A6"/>
    <w:rsid w:val="00F61B73"/>
    <w:rsid w:val="00F74697"/>
    <w:rsid w:val="00FD0DAD"/>
    <w:rsid w:val="00FE2BF4"/>
    <w:rsid w:val="00FE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F2807"/>
  <w15:docId w15:val="{06B4663E-CB31-4BE7-BA65-4268A658B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C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29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9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12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25B"/>
  </w:style>
  <w:style w:type="paragraph" w:styleId="Footer">
    <w:name w:val="footer"/>
    <w:basedOn w:val="Normal"/>
    <w:link w:val="FooterChar"/>
    <w:uiPriority w:val="99"/>
    <w:unhideWhenUsed/>
    <w:rsid w:val="00C312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25B"/>
  </w:style>
  <w:style w:type="paragraph" w:styleId="NoSpacing">
    <w:name w:val="No Spacing"/>
    <w:link w:val="NoSpacingChar"/>
    <w:uiPriority w:val="1"/>
    <w:qFormat/>
    <w:rsid w:val="005714F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714F9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9F3"/>
    <w:pPr>
      <w:spacing w:after="0" w:line="240" w:lineRule="auto"/>
      <w:ind w:left="720"/>
      <w:contextualSpacing/>
    </w:pPr>
    <w:rPr>
      <w:rFonts w:ascii="Arial" w:eastAsia="Calibri" w:hAnsi="Arial" w:cs="Arial"/>
    </w:rPr>
  </w:style>
  <w:style w:type="table" w:styleId="TableGrid">
    <w:name w:val="Table Grid"/>
    <w:basedOn w:val="TableNormal"/>
    <w:uiPriority w:val="59"/>
    <w:rsid w:val="00875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 Fields</dc:creator>
  <cp:lastModifiedBy>Tia Richards</cp:lastModifiedBy>
  <cp:revision>2</cp:revision>
  <cp:lastPrinted>2015-04-14T13:45:00Z</cp:lastPrinted>
  <dcterms:created xsi:type="dcterms:W3CDTF">2021-09-26T00:14:00Z</dcterms:created>
  <dcterms:modified xsi:type="dcterms:W3CDTF">2021-09-26T00:14:00Z</dcterms:modified>
</cp:coreProperties>
</file>